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5BA52CD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Elsevier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cepte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47D37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1CC82981" w:rsidR="00D47D37" w:rsidRDefault="00D47D3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="0036568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="0036568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36568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D47D37" w:rsidRDefault="00D47D3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572A6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995710F" w:rsidR="007572A6" w:rsidRDefault="007572A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012498"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="000B7C1B"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572A6" w:rsidRDefault="007572A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046EB7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5161F95" w:rsidR="00046EB7" w:rsidRPr="00A963ED" w:rsidRDefault="00046EB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 w:rsidR="00B0397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046EB7" w:rsidRPr="00A963ED" w:rsidRDefault="00046EB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CDD6597" w:rsidR="007C7B36" w:rsidRPr="00F746BE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17DD4"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 w:rsidR="00B0397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2D511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="00B03972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B03972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 w:rsid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Fani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3666F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51641F77" w:rsidR="0023666F" w:rsidRPr="0081362B" w:rsidRDefault="0023666F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="0009305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,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3666F" w:rsidRDefault="0023666F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ara Gebara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6E792474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622322" w:rsidRDefault="00A14E24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A14E24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A14E24" w:rsidRDefault="00A14E24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proofErr w:type="spellStart"/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</w:t>
            </w:r>
            <w:proofErr w:type="spellEnd"/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A14E24" w:rsidRDefault="00A14E24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A14E24" w:rsidRDefault="00A14E24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="00A256C5"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622322" w:rsidRPr="00402CEB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inam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via Backtranslation Augment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622322" w:rsidRPr="00402CEB" w:rsidRDefault="00622322" w:rsidP="00402CEB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Collaborative Team Form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622322" w:rsidRPr="00B002A4" w:rsidRDefault="00622322" w:rsidP="00622322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B002A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B002A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Roonak</w:t>
            </w:r>
            <w:proofErr w:type="spellEnd"/>
            <w:r w:rsidRPr="00B002A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002A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Moasses</w:t>
            </w:r>
            <w:proofErr w:type="spellEnd"/>
            <w:r w:rsidRPr="00B002A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B002A4" w:rsidRPr="00805F9F">
              <w:rPr>
                <w:rFonts w:ascii="Garamond" w:hAnsi="Garamond" w:cstheme="minorHAnsi"/>
                <w:color w:val="FCA4FD"/>
                <w:sz w:val="20"/>
                <w:szCs w:val="20"/>
                <w:lang w:val="en-US"/>
              </w:rPr>
              <w:t>viva</w:t>
            </w:r>
            <w:r w:rsidR="00B002A4" w:rsidRPr="00805F9F">
              <w:rPr>
                <w:rFonts w:ascii="Garamond" w:hAnsi="Garamond" w:cstheme="minorHAnsi"/>
                <w:i/>
                <w:iCs/>
                <w:color w:val="FCA4FD"/>
                <w:sz w:val="20"/>
                <w:szCs w:val="20"/>
                <w:lang w:val="en-US"/>
              </w:rPr>
              <w:t>f</w:t>
            </w:r>
            <w:r w:rsidR="00B002A4" w:rsidRPr="00805F9F">
              <w:rPr>
                <w:rFonts w:ascii="Garamond" w:hAnsi="Garamond" w:cstheme="minorHAnsi"/>
                <w:color w:val="FCA4FD"/>
                <w:sz w:val="20"/>
                <w:szCs w:val="20"/>
                <w:lang w:val="en-US"/>
              </w:rPr>
              <w:t>emme</w:t>
            </w:r>
            <w:proofErr w:type="spellEnd"/>
            <w:r w:rsidR="00B002A4" w:rsidRPr="00B002A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: Mitigating Gender Bias in Neural Team Recommendation via Female-Advocate Loss Regularization</w:t>
            </w:r>
            <w:r w:rsidRPr="00B002A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Pr="00B002A4" w:rsidRDefault="00622322" w:rsidP="00622322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B002A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622322" w:rsidRPr="00B002A4" w:rsidRDefault="00B002A4" w:rsidP="00622322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B002A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2024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3F4CDF" w:rsidRDefault="00622322" w:rsidP="0062232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="00141F5B"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sht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EERa: A Framework for Community Prediction +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A01574" w:rsidRDefault="0063450D" w:rsidP="0004270F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09</w:t>
            </w:r>
            <w:r w:rsidR="00FA5379"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. Gabriel Rueda, BSc, </w:t>
            </w:r>
            <w:r w:rsidR="00FA5379" w:rsidRPr="00A01574"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>Outstanding Scholar</w:t>
            </w:r>
            <w:r w:rsidR="00FA5379" w:rsidRPr="00A01574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 w:rsidRPr="00A01574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>OpeNTF</w:t>
            </w:r>
            <w:proofErr w:type="spellEnd"/>
            <w:r w:rsidR="00FA5379" w:rsidRPr="00A01574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 xml:space="preserve"> + </w:t>
            </w:r>
            <w:proofErr w:type="spellStart"/>
            <w:r w:rsidR="00FA5379" w:rsidRPr="00A01574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>Adila</w:t>
            </w:r>
            <w:proofErr w:type="spellEnd"/>
            <w:r w:rsidR="00FA5379" w:rsidRPr="00A01574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Pr="00A01574" w:rsidRDefault="00FA5379" w:rsidP="0004270F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FA5379" w:rsidRPr="00A01574" w:rsidRDefault="00FA5379" w:rsidP="0004270F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A01574" w:rsidRDefault="0063450D" w:rsidP="0004270F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omireddy</w:t>
            </w:r>
            <w:proofErr w:type="spellEnd"/>
            <w:r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A01574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>RePair</w:t>
            </w:r>
            <w:proofErr w:type="spellEnd"/>
            <w:r w:rsidRPr="00A01574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Pr="00A01574" w:rsidRDefault="0063450D" w:rsidP="0004270F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63450D" w:rsidRPr="00A01574" w:rsidRDefault="0063450D" w:rsidP="0004270F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A01574" w:rsidRDefault="0063450D" w:rsidP="0004270F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07. Edwin Paul, BSc, </w:t>
            </w:r>
            <w:r w:rsidRPr="00A01574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Pr="00A01574" w:rsidRDefault="0063450D" w:rsidP="0004270F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63450D" w:rsidRPr="00A01574" w:rsidRDefault="0063450D" w:rsidP="0004270F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A01574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2F72FC" w:rsidRDefault="0063450D" w:rsidP="0004270F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</w:t>
            </w:r>
            <w:r w:rsidR="00FA5379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6. </w:t>
            </w:r>
            <w:proofErr w:type="spellStart"/>
            <w:r w:rsidR="00FA5379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Arfaa</w:t>
            </w:r>
            <w:proofErr w:type="spellEnd"/>
            <w:r w:rsidR="00FA5379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Rashid, BSc, </w:t>
            </w:r>
            <w:r w:rsidR="00FA5379" w:rsidRPr="002F72FC">
              <w:rPr>
                <w:rFonts w:ascii="Garamond" w:hAnsi="Garamond" w:cstheme="minorHAnsi"/>
                <w:b/>
                <w:bCs/>
                <w:color w:val="808080" w:themeColor="background1" w:themeShade="80"/>
                <w:sz w:val="20"/>
                <w:szCs w:val="20"/>
                <w:lang w:val="en-US"/>
              </w:rPr>
              <w:t>Outstanding Scholar</w:t>
            </w:r>
            <w:r w:rsidR="00FA5379"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LADy</w:t>
            </w:r>
            <w:proofErr w:type="spellEnd"/>
            <w:r w:rsidR="00FA5379"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Pr="002F72FC" w:rsidRDefault="00FA5379" w:rsidP="0004270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FA5379" w:rsidRPr="002F72FC" w:rsidRDefault="00FA5379" w:rsidP="0004270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  <w:r w:rsidR="0063450D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</w:t>
            </w: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</w:t>
            </w:r>
            <w:r w:rsidR="0063450D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877FF4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Salimi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aba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aster of Applied Computing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Dhwani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2F72FC" w:rsidRDefault="004C197F" w:rsidP="004C197F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Bornais</w:t>
            </w:r>
            <w:proofErr w:type="spellEnd"/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, Nick Boisclair, Matthew Connell,</w:t>
            </w:r>
            <w:r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Accessible AI Assistant</w:t>
            </w: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2F72FC" w:rsidRDefault="004C197F" w:rsidP="004C197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2F72FC" w:rsidRDefault="004C197F" w:rsidP="004C197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330F07" w14:paraId="11DF7DF8" w14:textId="77777777" w:rsidTr="006C43C5">
        <w:trPr>
          <w:trHeight w:val="64"/>
        </w:trPr>
        <w:tc>
          <w:tcPr>
            <w:tcW w:w="9190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15A263E8" w14:textId="10A891FA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</w:p>
        </w:tc>
      </w:tr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D5E65C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212352" w:rsidRDefault="003F4CDF" w:rsidP="0004270F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212352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1799" w:type="dxa"/>
          </w:tcPr>
          <w:p w14:paraId="290BE9DA" w14:textId="4408A356" w:rsidR="003F4CDF" w:rsidRPr="00212352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</w:pPr>
            <w:r w:rsidRPr="00212352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3F4CDF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3F4CDF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3F4CDF">
              <w:rPr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3F4CDF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747AB9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747AB9" w:rsidRPr="00542A2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47AB9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747AB9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747AB9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747AB9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 (MSc), University of Windsor.</w:t>
            </w:r>
          </w:p>
        </w:tc>
        <w:tc>
          <w:tcPr>
            <w:tcW w:w="1040" w:type="dxa"/>
          </w:tcPr>
          <w:p w14:paraId="628E6F26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 (MSc), University of Windsor. </w:t>
            </w:r>
          </w:p>
        </w:tc>
        <w:tc>
          <w:tcPr>
            <w:tcW w:w="1040" w:type="dxa"/>
          </w:tcPr>
          <w:p w14:paraId="0CEE96D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747AB9" w:rsidRPr="00142C2F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747AB9" w:rsidRPr="00DF232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747AB9" w:rsidRDefault="00747AB9" w:rsidP="00747AB9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747AB9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747AB9" w:rsidRPr="00C971B1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747AB9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747AB9" w:rsidRPr="00DD650C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747AB9" w:rsidRPr="00DF2329" w:rsidRDefault="00747AB9" w:rsidP="00747AB9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lastRenderedPageBreak/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990"/>
        <w:gridCol w:w="270"/>
        <w:gridCol w:w="452"/>
      </w:tblGrid>
      <w:tr w:rsidR="00601BD9" w14:paraId="1CD8DD9E" w14:textId="77777777" w:rsidTr="003E5A23">
        <w:trPr>
          <w:trHeight w:val="65"/>
        </w:trPr>
        <w:tc>
          <w:tcPr>
            <w:tcW w:w="9270" w:type="dxa"/>
          </w:tcPr>
          <w:p w14:paraId="4FD6383B" w14:textId="2767C90C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683804A0" w14:textId="214BC7F4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48165C1F" w14:textId="0B71DD91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595803D3" w14:textId="77777777" w:rsidTr="003E5A23">
        <w:trPr>
          <w:trHeight w:val="65"/>
        </w:trPr>
        <w:tc>
          <w:tcPr>
            <w:tcW w:w="9270" w:type="dxa"/>
          </w:tcPr>
          <w:p w14:paraId="55FF4560" w14:textId="6218E5B1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3D154F96" w14:textId="12FD7B17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759B13EB" w14:textId="1918070A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38B05514" w14:textId="77777777" w:rsidTr="003E5A23">
        <w:trPr>
          <w:trHeight w:val="65"/>
        </w:trPr>
        <w:tc>
          <w:tcPr>
            <w:tcW w:w="9270" w:type="dxa"/>
          </w:tcPr>
          <w:p w14:paraId="7014783B" w14:textId="59F1048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</w:p>
        </w:tc>
        <w:tc>
          <w:tcPr>
            <w:tcW w:w="990" w:type="dxa"/>
          </w:tcPr>
          <w:p w14:paraId="5C556C90" w14:textId="075CB48B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432B757" w14:textId="10C597C9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89537D" w14:paraId="38F0DF24" w14:textId="77777777" w:rsidTr="0089537D">
        <w:trPr>
          <w:trHeight w:val="65"/>
        </w:trPr>
        <w:tc>
          <w:tcPr>
            <w:tcW w:w="10530" w:type="dxa"/>
            <w:gridSpan w:val="3"/>
          </w:tcPr>
          <w:p w14:paraId="38131104" w14:textId="43D636DD" w:rsidR="0089537D" w:rsidRPr="002F72FC" w:rsidRDefault="0089537D" w:rsidP="0089537D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6. Selection Committee, School of Computer Science, University of Windsor, Posting# 2023-13-61 Server and Network Administrator</w:t>
            </w:r>
          </w:p>
        </w:tc>
        <w:tc>
          <w:tcPr>
            <w:tcW w:w="452" w:type="dxa"/>
          </w:tcPr>
          <w:p w14:paraId="4E80A96F" w14:textId="7E762886" w:rsidR="0089537D" w:rsidRPr="002F72FC" w:rsidRDefault="0089537D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FF993D8" w14:textId="77777777" w:rsidTr="003E5A23">
        <w:trPr>
          <w:trHeight w:val="65"/>
        </w:trPr>
        <w:tc>
          <w:tcPr>
            <w:tcW w:w="9270" w:type="dxa"/>
          </w:tcPr>
          <w:p w14:paraId="32482408" w14:textId="1D4E828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</w:p>
        </w:tc>
        <w:tc>
          <w:tcPr>
            <w:tcW w:w="990" w:type="dxa"/>
          </w:tcPr>
          <w:p w14:paraId="149B1309" w14:textId="733EF8E6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C3608BA" w14:textId="3AEEB914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20E21A2D" w14:textId="77777777" w:rsidTr="003E5A23">
        <w:trPr>
          <w:trHeight w:val="65"/>
        </w:trPr>
        <w:tc>
          <w:tcPr>
            <w:tcW w:w="9270" w:type="dxa"/>
          </w:tcPr>
          <w:p w14:paraId="1341145A" w14:textId="1AA3715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4. Appointment Committee, School of Computer Science, University of Windsor</w:t>
            </w:r>
          </w:p>
        </w:tc>
        <w:tc>
          <w:tcPr>
            <w:tcW w:w="990" w:type="dxa"/>
          </w:tcPr>
          <w:p w14:paraId="42B677C5" w14:textId="050E8018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D1D8772" w14:textId="51DF7814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780B685D" w14:textId="77777777" w:rsidTr="003E5A23">
        <w:trPr>
          <w:trHeight w:val="65"/>
        </w:trPr>
        <w:tc>
          <w:tcPr>
            <w:tcW w:w="9270" w:type="dxa"/>
          </w:tcPr>
          <w:p w14:paraId="1F91ED66" w14:textId="5E101F53" w:rsidR="00601BD9" w:rsidRPr="009F2395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101AD527" w14:textId="1854D09E" w:rsidR="00601BD9" w:rsidRPr="00D37BAF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722" w:type="dxa"/>
            <w:gridSpan w:val="2"/>
          </w:tcPr>
          <w:p w14:paraId="3C4D2EDB" w14:textId="391C0E7C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5E5109D0" w14:textId="77777777" w:rsidTr="003E5A23">
        <w:trPr>
          <w:trHeight w:val="65"/>
        </w:trPr>
        <w:tc>
          <w:tcPr>
            <w:tcW w:w="9270" w:type="dxa"/>
          </w:tcPr>
          <w:p w14:paraId="084FA0B3" w14:textId="36488749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71D4A60D" w14:textId="08D40436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722" w:type="dxa"/>
            <w:gridSpan w:val="2"/>
          </w:tcPr>
          <w:p w14:paraId="05F33551" w14:textId="7CEAE69B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0230DA03" w14:textId="77777777" w:rsidTr="003E5A23">
        <w:trPr>
          <w:trHeight w:val="65"/>
        </w:trPr>
        <w:tc>
          <w:tcPr>
            <w:tcW w:w="9270" w:type="dxa"/>
          </w:tcPr>
          <w:p w14:paraId="5A599594" w14:textId="71E1FDAB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1. Ad Hoc Committee, Windsor University Faculty Association (WUFA)</w:t>
            </w:r>
          </w:p>
        </w:tc>
        <w:tc>
          <w:tcPr>
            <w:tcW w:w="990" w:type="dxa"/>
          </w:tcPr>
          <w:p w14:paraId="39CC3F9C" w14:textId="42027A65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BB10C46" w14:textId="748589C0" w:rsidR="00601BD9" w:rsidRPr="002F72FC" w:rsidRDefault="009469EE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6A836B7F" w14:textId="77777777" w:rsidTr="003E5A23">
        <w:trPr>
          <w:trHeight w:val="65"/>
        </w:trPr>
        <w:tc>
          <w:tcPr>
            <w:tcW w:w="9270" w:type="dxa"/>
          </w:tcPr>
          <w:p w14:paraId="481B4B9E" w14:textId="09B95416" w:rsidR="00601BD9" w:rsidRPr="009F2395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5A30BF91" w14:textId="7728C489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722" w:type="dxa"/>
            <w:gridSpan w:val="2"/>
          </w:tcPr>
          <w:p w14:paraId="1B320F58" w14:textId="08B041BD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6C143423" w14:textId="77777777" w:rsidTr="003E5A23">
        <w:trPr>
          <w:trHeight w:val="65"/>
        </w:trPr>
        <w:tc>
          <w:tcPr>
            <w:tcW w:w="9270" w:type="dxa"/>
          </w:tcPr>
          <w:p w14:paraId="336A84DA" w14:textId="18FC397B" w:rsidR="00601BD9" w:rsidRPr="00C41082" w:rsidRDefault="00601BD9" w:rsidP="00601BD9">
            <w:pPr>
              <w:jc w:val="both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C41082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C41082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umisha</w:t>
            </w:r>
            <w:proofErr w:type="spellEnd"/>
            <w:r w:rsidRPr="00C41082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41082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urendran</w:t>
            </w:r>
            <w:proofErr w:type="spellEnd"/>
            <w:r w:rsidRPr="00C41082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, </w:t>
            </w:r>
            <w:r w:rsidR="00AB060B" w:rsidRPr="00C41082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>Plagiarism Detection in Source Code using Machine Learning</w:t>
            </w:r>
          </w:p>
        </w:tc>
        <w:tc>
          <w:tcPr>
            <w:tcW w:w="990" w:type="dxa"/>
          </w:tcPr>
          <w:p w14:paraId="1877736B" w14:textId="5A93849C" w:rsidR="00601BD9" w:rsidRPr="00C41082" w:rsidRDefault="00601BD9" w:rsidP="00601BD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C41082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722" w:type="dxa"/>
            <w:gridSpan w:val="2"/>
          </w:tcPr>
          <w:p w14:paraId="399389A4" w14:textId="1B9C3C78" w:rsidR="00601BD9" w:rsidRPr="00C41082" w:rsidRDefault="00AB060B" w:rsidP="00601BD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C41082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2024</w:t>
            </w:r>
          </w:p>
        </w:tc>
      </w:tr>
      <w:tr w:rsidR="00601BD9" w14:paraId="387B2381" w14:textId="77777777" w:rsidTr="003E5A23">
        <w:trPr>
          <w:trHeight w:val="65"/>
        </w:trPr>
        <w:tc>
          <w:tcPr>
            <w:tcW w:w="9270" w:type="dxa"/>
          </w:tcPr>
          <w:p w14:paraId="01945799" w14:textId="134001CA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nternal Reader, MSc Thesis Committee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990" w:type="dxa"/>
          </w:tcPr>
          <w:p w14:paraId="32F12A00" w14:textId="7D32CB3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722" w:type="dxa"/>
            <w:gridSpan w:val="2"/>
          </w:tcPr>
          <w:p w14:paraId="68E51C4A" w14:textId="44975964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01BD9" w14:paraId="7B3803F4" w14:textId="77777777" w:rsidTr="009102CE">
        <w:trPr>
          <w:trHeight w:val="65"/>
        </w:trPr>
        <w:tc>
          <w:tcPr>
            <w:tcW w:w="9270" w:type="dxa"/>
          </w:tcPr>
          <w:p w14:paraId="17A1A499" w14:textId="78B61BBA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</w:t>
            </w:r>
            <w:r w:rsidR="00AA76C0" w:rsidRPr="00AA76C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ita Toronyi</w:t>
            </w:r>
            <w:r w:rsidR="00AA76C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</w:t>
            </w:r>
            <w:r w:rsidR="00AA76C0" w:rsidRPr="00AA76C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culty of Education</w:t>
            </w:r>
          </w:p>
        </w:tc>
        <w:tc>
          <w:tcPr>
            <w:tcW w:w="1712" w:type="dxa"/>
            <w:gridSpan w:val="3"/>
          </w:tcPr>
          <w:p w14:paraId="02CFDC03" w14:textId="76A2F7C4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601BD9" w14:paraId="23A4CBF4" w14:textId="77777777" w:rsidTr="003E5A23">
        <w:trPr>
          <w:trHeight w:val="65"/>
        </w:trPr>
        <w:tc>
          <w:tcPr>
            <w:tcW w:w="9270" w:type="dxa"/>
          </w:tcPr>
          <w:p w14:paraId="530E75BF" w14:textId="3B12C3C2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990" w:type="dxa"/>
          </w:tcPr>
          <w:p w14:paraId="6CC80DC8" w14:textId="5D676A7A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1C592FD" w14:textId="59ECCDA8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601BD9" w14:paraId="6798A396" w14:textId="77777777" w:rsidTr="003E5A23">
        <w:trPr>
          <w:trHeight w:val="65"/>
        </w:trPr>
        <w:tc>
          <w:tcPr>
            <w:tcW w:w="9270" w:type="dxa"/>
          </w:tcPr>
          <w:p w14:paraId="6E45E614" w14:textId="125133F7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Yakin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990" w:type="dxa"/>
          </w:tcPr>
          <w:p w14:paraId="0A989078" w14:textId="7777777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9EB012C" w14:textId="5DF337C1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6F3007F" w14:textId="77777777" w:rsidTr="003E5A23">
        <w:trPr>
          <w:trHeight w:val="65"/>
        </w:trPr>
        <w:tc>
          <w:tcPr>
            <w:tcW w:w="9270" w:type="dxa"/>
          </w:tcPr>
          <w:p w14:paraId="04EFEA28" w14:textId="715A260E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990" w:type="dxa"/>
          </w:tcPr>
          <w:p w14:paraId="02F6BAD4" w14:textId="7777777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4E6A16A1" w14:textId="189D731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18E73EB" w14:textId="77777777" w:rsidTr="003E5A23">
        <w:trPr>
          <w:trHeight w:val="65"/>
        </w:trPr>
        <w:tc>
          <w:tcPr>
            <w:tcW w:w="9270" w:type="dxa"/>
          </w:tcPr>
          <w:p w14:paraId="7507B94E" w14:textId="700FCF50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Yash Trivedi</w:t>
            </w:r>
          </w:p>
        </w:tc>
        <w:tc>
          <w:tcPr>
            <w:tcW w:w="990" w:type="dxa"/>
          </w:tcPr>
          <w:p w14:paraId="445CD3EE" w14:textId="5E3116D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383B2F32" w14:textId="68C7DEE6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01BD9" w14:paraId="57D9E030" w14:textId="77777777" w:rsidTr="003E5A23">
        <w:trPr>
          <w:trHeight w:val="65"/>
        </w:trPr>
        <w:tc>
          <w:tcPr>
            <w:tcW w:w="9270" w:type="dxa"/>
          </w:tcPr>
          <w:p w14:paraId="7E9F68A7" w14:textId="4434E724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teffie Maria Stephen</w:t>
            </w:r>
          </w:p>
        </w:tc>
        <w:tc>
          <w:tcPr>
            <w:tcW w:w="990" w:type="dxa"/>
          </w:tcPr>
          <w:p w14:paraId="447ED098" w14:textId="7902EE25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0152FDC" w14:textId="192A71DA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601BD9" w14:paraId="7CCE718A" w14:textId="77777777" w:rsidTr="003E5A23">
        <w:trPr>
          <w:trHeight w:val="65"/>
        </w:trPr>
        <w:tc>
          <w:tcPr>
            <w:tcW w:w="9270" w:type="dxa"/>
          </w:tcPr>
          <w:p w14:paraId="5D58645F" w14:textId="1DCDAEE1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</w:p>
        </w:tc>
        <w:tc>
          <w:tcPr>
            <w:tcW w:w="990" w:type="dxa"/>
          </w:tcPr>
          <w:p w14:paraId="230F73F2" w14:textId="6E09B7C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22DFBFD1" w14:textId="5045810B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483B77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483B77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lastRenderedPageBreak/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8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C4353" w14:textId="77777777" w:rsidR="000A55E8" w:rsidRDefault="000A55E8" w:rsidP="00962F84">
      <w:r>
        <w:separator/>
      </w:r>
    </w:p>
  </w:endnote>
  <w:endnote w:type="continuationSeparator" w:id="0">
    <w:p w14:paraId="71EE6D99" w14:textId="77777777" w:rsidR="000A55E8" w:rsidRDefault="000A55E8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1DB31" w14:textId="77777777" w:rsidR="000A55E8" w:rsidRDefault="000A55E8" w:rsidP="00962F84">
      <w:r>
        <w:separator/>
      </w:r>
    </w:p>
  </w:footnote>
  <w:footnote w:type="continuationSeparator" w:id="0">
    <w:p w14:paraId="2F2DA3C2" w14:textId="77777777" w:rsidR="000A55E8" w:rsidRDefault="000A55E8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5DB72711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46309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May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nPTWgA1HMpo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557A7"/>
    <w:rsid w:val="00064317"/>
    <w:rsid w:val="00066E53"/>
    <w:rsid w:val="00071761"/>
    <w:rsid w:val="00071879"/>
    <w:rsid w:val="00075E6E"/>
    <w:rsid w:val="00080B7A"/>
    <w:rsid w:val="00083CFF"/>
    <w:rsid w:val="00090AD8"/>
    <w:rsid w:val="00092ECF"/>
    <w:rsid w:val="0009305F"/>
    <w:rsid w:val="00093E01"/>
    <w:rsid w:val="000957F4"/>
    <w:rsid w:val="000A0160"/>
    <w:rsid w:val="000A1FAD"/>
    <w:rsid w:val="000A4B69"/>
    <w:rsid w:val="000A5328"/>
    <w:rsid w:val="000A55E8"/>
    <w:rsid w:val="000B0A6D"/>
    <w:rsid w:val="000B2111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41F5B"/>
    <w:rsid w:val="00142C2F"/>
    <w:rsid w:val="00150D8C"/>
    <w:rsid w:val="00152449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56DB"/>
    <w:rsid w:val="00207EC1"/>
    <w:rsid w:val="00212352"/>
    <w:rsid w:val="00215C53"/>
    <w:rsid w:val="002161BC"/>
    <w:rsid w:val="00222025"/>
    <w:rsid w:val="00224396"/>
    <w:rsid w:val="00224D91"/>
    <w:rsid w:val="002300A5"/>
    <w:rsid w:val="0023433B"/>
    <w:rsid w:val="0023666F"/>
    <w:rsid w:val="00242243"/>
    <w:rsid w:val="00242941"/>
    <w:rsid w:val="00242FA0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6D79"/>
    <w:rsid w:val="00327AAD"/>
    <w:rsid w:val="00330F07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C2B72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57DBF"/>
    <w:rsid w:val="00461E41"/>
    <w:rsid w:val="00463092"/>
    <w:rsid w:val="004771E2"/>
    <w:rsid w:val="00477DB6"/>
    <w:rsid w:val="00481812"/>
    <w:rsid w:val="00483B77"/>
    <w:rsid w:val="00487EBE"/>
    <w:rsid w:val="004931D5"/>
    <w:rsid w:val="004934E2"/>
    <w:rsid w:val="004A5B3A"/>
    <w:rsid w:val="004A79D2"/>
    <w:rsid w:val="004B4701"/>
    <w:rsid w:val="004B7283"/>
    <w:rsid w:val="004C197F"/>
    <w:rsid w:val="004C5613"/>
    <w:rsid w:val="004C7C9F"/>
    <w:rsid w:val="004D0DBD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798F"/>
    <w:rsid w:val="005415F3"/>
    <w:rsid w:val="00542A29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14BC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1637D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70A93"/>
    <w:rsid w:val="0077170D"/>
    <w:rsid w:val="00782878"/>
    <w:rsid w:val="007849C3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138F"/>
    <w:rsid w:val="007C3F60"/>
    <w:rsid w:val="007C5FC6"/>
    <w:rsid w:val="007C7B36"/>
    <w:rsid w:val="007D284C"/>
    <w:rsid w:val="007D2A73"/>
    <w:rsid w:val="007E5191"/>
    <w:rsid w:val="007F556F"/>
    <w:rsid w:val="00800175"/>
    <w:rsid w:val="00805F9F"/>
    <w:rsid w:val="0081167D"/>
    <w:rsid w:val="008118C7"/>
    <w:rsid w:val="00812EC4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0B8C"/>
    <w:rsid w:val="00884148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300E6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5DA5"/>
    <w:rsid w:val="00A963ED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02A4"/>
    <w:rsid w:val="00B00472"/>
    <w:rsid w:val="00B031F1"/>
    <w:rsid w:val="00B03972"/>
    <w:rsid w:val="00B0443B"/>
    <w:rsid w:val="00B12961"/>
    <w:rsid w:val="00B17DD4"/>
    <w:rsid w:val="00B21791"/>
    <w:rsid w:val="00B2735B"/>
    <w:rsid w:val="00B278AF"/>
    <w:rsid w:val="00B32158"/>
    <w:rsid w:val="00B32A6E"/>
    <w:rsid w:val="00B3447D"/>
    <w:rsid w:val="00B371D6"/>
    <w:rsid w:val="00B40923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2E8A"/>
    <w:rsid w:val="00C946DC"/>
    <w:rsid w:val="00C95A74"/>
    <w:rsid w:val="00C974BA"/>
    <w:rsid w:val="00CA0329"/>
    <w:rsid w:val="00CA0709"/>
    <w:rsid w:val="00CA50AB"/>
    <w:rsid w:val="00CA795D"/>
    <w:rsid w:val="00CB60B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7BAF"/>
    <w:rsid w:val="00D37F15"/>
    <w:rsid w:val="00D421C8"/>
    <w:rsid w:val="00D47D37"/>
    <w:rsid w:val="00D558F7"/>
    <w:rsid w:val="00D56632"/>
    <w:rsid w:val="00D66F08"/>
    <w:rsid w:val="00D71D85"/>
    <w:rsid w:val="00D77010"/>
    <w:rsid w:val="00D80409"/>
    <w:rsid w:val="00D828E9"/>
    <w:rsid w:val="00D865D9"/>
    <w:rsid w:val="00D9393C"/>
    <w:rsid w:val="00D94A50"/>
    <w:rsid w:val="00D94EFD"/>
    <w:rsid w:val="00D950A5"/>
    <w:rsid w:val="00DA53AC"/>
    <w:rsid w:val="00DA63AD"/>
    <w:rsid w:val="00DB4008"/>
    <w:rsid w:val="00DB4B04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FE2"/>
    <w:rsid w:val="00E10366"/>
    <w:rsid w:val="00E158F8"/>
    <w:rsid w:val="00E279EC"/>
    <w:rsid w:val="00E33B61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2E8D"/>
    <w:rsid w:val="00EA7889"/>
    <w:rsid w:val="00EA7F1D"/>
    <w:rsid w:val="00EB2EFA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57D66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8</TotalTime>
  <Pages>7</Pages>
  <Words>4995</Words>
  <Characters>28472</Characters>
  <Application>Microsoft Office Word</Application>
  <DocSecurity>0</DocSecurity>
  <Lines>237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34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171</cp:revision>
  <cp:lastPrinted>2024-03-16T21:59:00Z</cp:lastPrinted>
  <dcterms:created xsi:type="dcterms:W3CDTF">2023-10-25T08:29:00Z</dcterms:created>
  <dcterms:modified xsi:type="dcterms:W3CDTF">2024-06-25T20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